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D26B00" w14:textId="77777777" w:rsidR="0083301A" w:rsidRDefault="00EC60FB" w:rsidP="0083301A">
      <w:pPr>
        <w:jc w:val="center"/>
        <w:rPr>
          <w:b/>
          <w:sz w:val="28"/>
        </w:rPr>
      </w:pPr>
      <w:bookmarkStart w:id="0" w:name="_GoBack"/>
      <w:bookmarkEnd w:id="0"/>
      <w:r w:rsidRPr="00EC60FB">
        <w:rPr>
          <w:b/>
          <w:sz w:val="28"/>
        </w:rPr>
        <w:t>RASHTRIYA RAKSHA UNIVERSITY</w:t>
      </w:r>
    </w:p>
    <w:p w14:paraId="775FD921" w14:textId="77777777" w:rsidR="00EC60FB" w:rsidRDefault="00EC60FB" w:rsidP="0083301A">
      <w:pPr>
        <w:pBdr>
          <w:bottom w:val="single" w:sz="6" w:space="1" w:color="auto"/>
        </w:pBdr>
        <w:jc w:val="center"/>
        <w:rPr>
          <w:b/>
          <w:sz w:val="24"/>
        </w:rPr>
      </w:pPr>
      <w:r w:rsidRPr="00EC60FB">
        <w:rPr>
          <w:b/>
          <w:sz w:val="24"/>
        </w:rPr>
        <w:t>Proposed Training Program under ITEC scheme</w:t>
      </w:r>
      <w:r>
        <w:rPr>
          <w:b/>
          <w:sz w:val="24"/>
        </w:rPr>
        <w:t>, MEA</w:t>
      </w:r>
    </w:p>
    <w:p w14:paraId="3319CA0A" w14:textId="77777777" w:rsidR="00EC60FB" w:rsidRDefault="00EC60FB" w:rsidP="0083301A">
      <w:pPr>
        <w:ind w:left="2608" w:hanging="2608"/>
        <w:rPr>
          <w:b/>
        </w:rPr>
      </w:pPr>
    </w:p>
    <w:p w14:paraId="7F68AFA1" w14:textId="519109CC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 of the School:</w:t>
      </w:r>
      <w:r w:rsidR="009A0332">
        <w:rPr>
          <w:b/>
        </w:rPr>
        <w:tab/>
        <w:t xml:space="preserve">School of criminology and Behavioural sciences </w:t>
      </w:r>
    </w:p>
    <w:p w14:paraId="6E26B70F" w14:textId="78F267FD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of the Program:</w:t>
      </w:r>
      <w:r w:rsidR="009A0332">
        <w:rPr>
          <w:b/>
        </w:rPr>
        <w:tab/>
      </w:r>
      <w:r w:rsidR="00144226">
        <w:rPr>
          <w:b/>
        </w:rPr>
        <w:t>5</w:t>
      </w:r>
      <w:r w:rsidR="009A0332">
        <w:rPr>
          <w:b/>
        </w:rPr>
        <w:t xml:space="preserve"> days workshop </w:t>
      </w:r>
      <w:r w:rsidR="00532714">
        <w:rPr>
          <w:b/>
        </w:rPr>
        <w:t>on Cyber psychology</w:t>
      </w:r>
    </w:p>
    <w:p w14:paraId="5E49B927" w14:textId="77777777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Training Mode: </w:t>
      </w:r>
      <w:r>
        <w:rPr>
          <w:b/>
        </w:rPr>
        <w:tab/>
      </w:r>
      <w:r>
        <w:rPr>
          <w:b/>
        </w:rPr>
        <w:tab/>
      </w:r>
      <w:r w:rsidRPr="009A0332">
        <w:rPr>
          <w:highlight w:val="yellow"/>
        </w:rPr>
        <w:t>Virtual</w:t>
      </w:r>
      <w:r w:rsidRPr="00ED60AB">
        <w:t xml:space="preserve"> / Online – face to face</w:t>
      </w:r>
      <w:r>
        <w:rPr>
          <w:b/>
        </w:rPr>
        <w:t xml:space="preserve"> </w:t>
      </w:r>
    </w:p>
    <w:p w14:paraId="4D50ED00" w14:textId="068C3B7E" w:rsidR="00EC60FB" w:rsidRPr="00ED60AB" w:rsidRDefault="00EC60FB" w:rsidP="00EC60FB">
      <w:pPr>
        <w:spacing w:line="480" w:lineRule="auto"/>
        <w:ind w:left="2608" w:hanging="2608"/>
      </w:pPr>
      <w:r>
        <w:rPr>
          <w:b/>
        </w:rPr>
        <w:t>Duration of the program:</w:t>
      </w:r>
      <w:r>
        <w:rPr>
          <w:b/>
        </w:rPr>
        <w:tab/>
      </w:r>
      <w:r>
        <w:rPr>
          <w:b/>
        </w:rPr>
        <w:tab/>
      </w:r>
      <w:r w:rsidRPr="00ED60AB">
        <w:t xml:space="preserve">5 days </w:t>
      </w:r>
    </w:p>
    <w:p w14:paraId="34A0FF0E" w14:textId="50E5BE02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Teaching Lectures total :</w:t>
      </w:r>
      <w:r>
        <w:rPr>
          <w:b/>
        </w:rPr>
        <w:tab/>
      </w:r>
      <w:r w:rsidR="009A0332">
        <w:rPr>
          <w:b/>
        </w:rPr>
        <w:tab/>
        <w:t xml:space="preserve">1 </w:t>
      </w:r>
    </w:p>
    <w:p w14:paraId="1F657EB3" w14:textId="35B671C5" w:rsidR="00EC60FB" w:rsidRDefault="00EC60FB" w:rsidP="009A0332">
      <w:pPr>
        <w:spacing w:line="480" w:lineRule="auto"/>
        <w:ind w:left="2608" w:hanging="2608"/>
        <w:rPr>
          <w:b/>
        </w:rPr>
      </w:pPr>
      <w:r>
        <w:rPr>
          <w:b/>
        </w:rPr>
        <w:t xml:space="preserve">Teaching Lectures per day : </w:t>
      </w:r>
      <w:r>
        <w:rPr>
          <w:b/>
        </w:rPr>
        <w:tab/>
      </w:r>
      <w:r w:rsidR="009A0332">
        <w:rPr>
          <w:b/>
        </w:rPr>
        <w:t>2</w:t>
      </w:r>
      <w:r>
        <w:rPr>
          <w:b/>
        </w:rPr>
        <w:tab/>
      </w:r>
      <w:r>
        <w:rPr>
          <w:b/>
        </w:rPr>
        <w:tab/>
      </w:r>
    </w:p>
    <w:p w14:paraId="13BA5EDD" w14:textId="15108476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Hours per Lecture: </w:t>
      </w:r>
      <w:r>
        <w:rPr>
          <w:b/>
        </w:rPr>
        <w:tab/>
      </w:r>
      <w:r w:rsidR="009A0332">
        <w:rPr>
          <w:b/>
        </w:rPr>
        <w:tab/>
        <w:t>2 hrs each day</w:t>
      </w:r>
    </w:p>
    <w:p w14:paraId="6FD602D9" w14:textId="1B86ED93" w:rsidR="00EC60FB" w:rsidRDefault="0083301A" w:rsidP="00EC60FB">
      <w:pPr>
        <w:pStyle w:val="NoSpacing"/>
        <w:rPr>
          <w:b/>
        </w:rPr>
      </w:pPr>
      <w:r>
        <w:rPr>
          <w:b/>
        </w:rPr>
        <w:t xml:space="preserve">Eligibility </w:t>
      </w:r>
      <w:r w:rsidR="00ED60AB">
        <w:rPr>
          <w:b/>
        </w:rPr>
        <w:t>Criteria:</w:t>
      </w:r>
      <w:r>
        <w:rPr>
          <w:b/>
        </w:rPr>
        <w:t xml:space="preserve"> </w:t>
      </w:r>
      <w:r>
        <w:rPr>
          <w:b/>
        </w:rPr>
        <w:tab/>
      </w:r>
      <w:r w:rsidR="00EC60FB">
        <w:rPr>
          <w:b/>
        </w:rPr>
        <w:tab/>
      </w:r>
      <w:r w:rsidR="00532714">
        <w:rPr>
          <w:b/>
        </w:rPr>
        <w:t>12</w:t>
      </w:r>
      <w:r w:rsidR="00532714" w:rsidRPr="00532714">
        <w:rPr>
          <w:b/>
          <w:vertAlign w:val="superscript"/>
        </w:rPr>
        <w:t>th</w:t>
      </w:r>
      <w:r w:rsidR="00532714">
        <w:rPr>
          <w:b/>
        </w:rPr>
        <w:t xml:space="preserve"> Pass</w:t>
      </w:r>
    </w:p>
    <w:p w14:paraId="00383260" w14:textId="77777777" w:rsidR="00EC60FB" w:rsidRDefault="00EC60FB" w:rsidP="00EC60FB">
      <w:pPr>
        <w:pStyle w:val="NoSpacing"/>
        <w:rPr>
          <w:b/>
        </w:rPr>
      </w:pPr>
    </w:p>
    <w:p w14:paraId="06F143F3" w14:textId="77777777" w:rsidR="00EC60FB" w:rsidRDefault="00EC60FB" w:rsidP="00EC60FB">
      <w:pPr>
        <w:pStyle w:val="NoSpacing"/>
        <w:rPr>
          <w:b/>
        </w:rPr>
      </w:pPr>
    </w:p>
    <w:p w14:paraId="70C88829" w14:textId="22A3D1B7" w:rsidR="0083301A" w:rsidRDefault="00144226" w:rsidP="00EC60FB">
      <w:pPr>
        <w:pStyle w:val="NoSpacing"/>
      </w:pPr>
      <w:r>
        <w:rPr>
          <w:b/>
        </w:rPr>
        <w:t>Target Audience</w:t>
      </w:r>
      <w:r w:rsidR="00ED60AB">
        <w:rPr>
          <w:b/>
        </w:rPr>
        <w:t>:</w:t>
      </w:r>
      <w:r w:rsidR="00EC60FB">
        <w:rPr>
          <w:b/>
        </w:rPr>
        <w:tab/>
      </w:r>
      <w:r w:rsidR="00EC60FB">
        <w:rPr>
          <w:b/>
        </w:rPr>
        <w:tab/>
      </w:r>
      <w:r w:rsidR="0083301A" w:rsidRPr="0083301A">
        <w:t xml:space="preserve">Police Officials, Government </w:t>
      </w:r>
      <w:proofErr w:type="gramStart"/>
      <w:r w:rsidR="0083301A" w:rsidRPr="0083301A">
        <w:t>Officials ,</w:t>
      </w:r>
      <w:proofErr w:type="gramEnd"/>
      <w:r w:rsidR="0083301A" w:rsidRPr="0083301A">
        <w:t xml:space="preserve"> Law Enforcement officials , </w:t>
      </w:r>
      <w:r w:rsidR="00EC60FB">
        <w:tab/>
      </w:r>
      <w:r w:rsidR="00EC60FB">
        <w:tab/>
      </w:r>
      <w:r w:rsidR="00EC60FB">
        <w:tab/>
      </w:r>
      <w:r w:rsidR="00EC60FB">
        <w:tab/>
      </w:r>
      <w:r w:rsidR="0083301A" w:rsidRPr="0083301A">
        <w:t>Forensic Lab Officials</w:t>
      </w:r>
      <w:r w:rsidR="0083301A">
        <w:rPr>
          <w:b/>
        </w:rPr>
        <w:t xml:space="preserve"> , </w:t>
      </w:r>
      <w:r w:rsidR="0083301A" w:rsidRPr="0083301A">
        <w:t>Investigating officers</w:t>
      </w:r>
    </w:p>
    <w:p w14:paraId="581C6EAA" w14:textId="77777777" w:rsidR="00EC60FB" w:rsidRDefault="00EC60FB" w:rsidP="0083301A">
      <w:pPr>
        <w:ind w:left="2608" w:hanging="2608"/>
        <w:rPr>
          <w:b/>
        </w:rPr>
      </w:pPr>
    </w:p>
    <w:p w14:paraId="55CE6252" w14:textId="77777777" w:rsidR="0083301A" w:rsidRDefault="0083301A" w:rsidP="00EC60FB">
      <w:pPr>
        <w:spacing w:line="480" w:lineRule="auto"/>
        <w:ind w:left="2608" w:hanging="2608"/>
      </w:pPr>
      <w:r w:rsidRPr="0083301A">
        <w:rPr>
          <w:b/>
        </w:rPr>
        <w:t>Intake :</w:t>
      </w:r>
      <w:r>
        <w:tab/>
      </w:r>
      <w:r w:rsidR="00EC60FB">
        <w:tab/>
      </w:r>
      <w:r>
        <w:t xml:space="preserve">Minimum 10 &amp;  Maximum 30 Officials </w:t>
      </w:r>
    </w:p>
    <w:p w14:paraId="699ED993" w14:textId="77777777" w:rsidR="0083301A" w:rsidRDefault="0083301A" w:rsidP="00EC60FB">
      <w:pPr>
        <w:spacing w:line="480" w:lineRule="auto"/>
        <w:ind w:left="2608" w:hanging="2608"/>
      </w:pPr>
      <w:r>
        <w:rPr>
          <w:b/>
        </w:rPr>
        <w:t>Language of Instruction:</w:t>
      </w:r>
      <w:r>
        <w:tab/>
      </w:r>
      <w:r w:rsidR="00EC60FB">
        <w:tab/>
      </w:r>
      <w:r>
        <w:t xml:space="preserve">English </w:t>
      </w:r>
    </w:p>
    <w:p w14:paraId="0E0DCAED" w14:textId="6E338A94" w:rsidR="0083301A" w:rsidRDefault="0083301A" w:rsidP="00EC60FB">
      <w:pPr>
        <w:spacing w:line="480" w:lineRule="auto"/>
        <w:ind w:left="2608" w:hanging="2608"/>
        <w:rPr>
          <w:b/>
        </w:rPr>
      </w:pPr>
      <w:r>
        <w:rPr>
          <w:b/>
        </w:rPr>
        <w:t>Modules / Topics:</w:t>
      </w:r>
      <w:r w:rsidR="00EC60FB">
        <w:rPr>
          <w:b/>
        </w:rPr>
        <w:tab/>
      </w:r>
      <w:r w:rsidR="00EC60FB">
        <w:rPr>
          <w:b/>
        </w:rPr>
        <w:tab/>
      </w:r>
      <w:r w:rsidR="00532714">
        <w:rPr>
          <w:b/>
        </w:rPr>
        <w:t xml:space="preserve">Cyber psychology basics, understanding, profiling </w:t>
      </w:r>
    </w:p>
    <w:p w14:paraId="422E9680" w14:textId="1C13CAD8" w:rsidR="00EC60FB" w:rsidRDefault="00EC60FB" w:rsidP="00EC60FB">
      <w:pPr>
        <w:spacing w:line="480" w:lineRule="auto"/>
        <w:ind w:left="2608" w:hanging="2608"/>
      </w:pPr>
      <w:r w:rsidRPr="00EC60FB">
        <w:rPr>
          <w:b/>
        </w:rPr>
        <w:t>Learning Outcome</w:t>
      </w:r>
      <w:r>
        <w:t xml:space="preserve"> :</w:t>
      </w:r>
      <w:r w:rsidR="00532714">
        <w:tab/>
      </w:r>
      <w:r w:rsidR="00532714">
        <w:tab/>
      </w:r>
      <w:r w:rsidR="00144226">
        <w:rPr>
          <w:rFonts w:ascii="Arial" w:hAnsi="Arial" w:cs="Arial"/>
          <w:color w:val="222222"/>
          <w:shd w:val="clear" w:color="auto" w:fill="FFFFFF"/>
        </w:rPr>
        <w:t>Understanding Behaviours of cyber criminals and different new trends in internet addiction and Use of internet as medium of crime .</w:t>
      </w:r>
    </w:p>
    <w:p w14:paraId="10509361" w14:textId="0B9A50E7" w:rsidR="00EC60FB" w:rsidRDefault="00EC60FB" w:rsidP="00EC60FB">
      <w:pPr>
        <w:spacing w:line="480" w:lineRule="auto"/>
        <w:ind w:left="2608" w:hanging="2608"/>
        <w:rPr>
          <w:b/>
        </w:rPr>
      </w:pPr>
      <w:r w:rsidRPr="00EC60FB">
        <w:rPr>
          <w:b/>
        </w:rPr>
        <w:t>Evaluation / Assessment :</w:t>
      </w:r>
      <w:r w:rsidRPr="00EC60FB">
        <w:rPr>
          <w:b/>
        </w:rPr>
        <w:tab/>
      </w:r>
      <w:r w:rsidR="00532714">
        <w:rPr>
          <w:b/>
        </w:rPr>
        <w:t xml:space="preserve">Test online </w:t>
      </w:r>
    </w:p>
    <w:p w14:paraId="7E32B2C5" w14:textId="19C08008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 of the Faculty :</w:t>
      </w:r>
      <w:r w:rsidR="00532714">
        <w:rPr>
          <w:b/>
        </w:rPr>
        <w:tab/>
      </w:r>
      <w:r w:rsidR="00532714">
        <w:rPr>
          <w:b/>
        </w:rPr>
        <w:tab/>
        <w:t>Dr. Rakesh Kriplani</w:t>
      </w:r>
    </w:p>
    <w:p w14:paraId="7A013B28" w14:textId="77777777" w:rsidR="00EC60FB" w:rsidRP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CV of the faculty which shall be uploaded on ITEC site: </w:t>
      </w:r>
    </w:p>
    <w:sectPr w:rsidR="00EC60FB" w:rsidRPr="00EC60FB" w:rsidSect="00EC60FB">
      <w:pgSz w:w="11906" w:h="16838"/>
      <w:pgMar w:top="630" w:right="656" w:bottom="1701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0A0FF" w14:textId="77777777" w:rsidR="00CD6A86" w:rsidRDefault="00CD6A86" w:rsidP="00EB526D">
      <w:pPr>
        <w:spacing w:after="0" w:line="240" w:lineRule="auto"/>
      </w:pPr>
      <w:r>
        <w:separator/>
      </w:r>
    </w:p>
  </w:endnote>
  <w:endnote w:type="continuationSeparator" w:id="0">
    <w:p w14:paraId="2F43F5C3" w14:textId="77777777" w:rsidR="00CD6A86" w:rsidRDefault="00CD6A86" w:rsidP="00EB5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8F7784" w14:textId="77777777" w:rsidR="00CD6A86" w:rsidRDefault="00CD6A86" w:rsidP="00EB526D">
      <w:pPr>
        <w:spacing w:after="0" w:line="240" w:lineRule="auto"/>
      </w:pPr>
      <w:r>
        <w:separator/>
      </w:r>
    </w:p>
  </w:footnote>
  <w:footnote w:type="continuationSeparator" w:id="0">
    <w:p w14:paraId="550B7436" w14:textId="77777777" w:rsidR="00CD6A86" w:rsidRDefault="00CD6A86" w:rsidP="00EB5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FB75F9"/>
    <w:multiLevelType w:val="hybridMultilevel"/>
    <w:tmpl w:val="08E24068"/>
    <w:lvl w:ilvl="0" w:tplc="9A90F3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A24D1E"/>
    <w:multiLevelType w:val="hybridMultilevel"/>
    <w:tmpl w:val="60D6536C"/>
    <w:lvl w:ilvl="0" w:tplc="4A4A7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664" w:themeColor="accent1"/>
        <w:sz w:val="32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MwtDC2NDQ0MjZT0lEKTi0uzszPAykwqgUAuEqJ0ywAAAA="/>
  </w:docVars>
  <w:rsids>
    <w:rsidRoot w:val="004E2712"/>
    <w:rsid w:val="00005EA1"/>
    <w:rsid w:val="00050187"/>
    <w:rsid w:val="000926CF"/>
    <w:rsid w:val="00144226"/>
    <w:rsid w:val="001817FA"/>
    <w:rsid w:val="001B6A86"/>
    <w:rsid w:val="002836AF"/>
    <w:rsid w:val="003C3557"/>
    <w:rsid w:val="003F0D29"/>
    <w:rsid w:val="004377CA"/>
    <w:rsid w:val="004405C3"/>
    <w:rsid w:val="004508F6"/>
    <w:rsid w:val="004E2712"/>
    <w:rsid w:val="00532714"/>
    <w:rsid w:val="005D3A5A"/>
    <w:rsid w:val="005D6577"/>
    <w:rsid w:val="005F5801"/>
    <w:rsid w:val="00646339"/>
    <w:rsid w:val="006A41C4"/>
    <w:rsid w:val="00792115"/>
    <w:rsid w:val="007C43DF"/>
    <w:rsid w:val="007E5F5D"/>
    <w:rsid w:val="0083301A"/>
    <w:rsid w:val="00861BB2"/>
    <w:rsid w:val="00895350"/>
    <w:rsid w:val="008C0E25"/>
    <w:rsid w:val="008C6B11"/>
    <w:rsid w:val="009A0332"/>
    <w:rsid w:val="009A51B9"/>
    <w:rsid w:val="009B43F3"/>
    <w:rsid w:val="00A60353"/>
    <w:rsid w:val="00B94DE8"/>
    <w:rsid w:val="00BA6109"/>
    <w:rsid w:val="00BB2E3D"/>
    <w:rsid w:val="00C274D9"/>
    <w:rsid w:val="00CB69E5"/>
    <w:rsid w:val="00CD6A86"/>
    <w:rsid w:val="00D04142"/>
    <w:rsid w:val="00DF14B9"/>
    <w:rsid w:val="00EB526D"/>
    <w:rsid w:val="00EC60FB"/>
    <w:rsid w:val="00ED60AB"/>
    <w:rsid w:val="00FC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D1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65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5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6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65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6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1C4"/>
    <w:rPr>
      <w:color w:val="0026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41C4"/>
    <w:rPr>
      <w:color w:val="5E6A71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D6577"/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D657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6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577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D6577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6577"/>
    <w:pPr>
      <w:pBdr>
        <w:bottom w:val="single" w:sz="4" w:space="4" w:color="002664" w:themeColor="accent1"/>
      </w:pBdr>
      <w:spacing w:before="200" w:after="280"/>
      <w:ind w:left="936" w:right="936"/>
    </w:pPr>
    <w:rPr>
      <w:b/>
      <w:bCs/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6577"/>
    <w:rPr>
      <w:b/>
      <w:bCs/>
      <w:i/>
      <w:iCs/>
      <w:color w:val="002664" w:themeColor="accent1"/>
      <w:lang w:val="en-GB"/>
    </w:rPr>
  </w:style>
  <w:style w:type="character" w:styleId="Strong">
    <w:name w:val="Strong"/>
    <w:basedOn w:val="DefaultParagraphFont"/>
    <w:uiPriority w:val="22"/>
    <w:qFormat/>
    <w:rsid w:val="005D6577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5D6577"/>
    <w:rPr>
      <w:smallCaps/>
      <w:color w:val="739ABC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D6577"/>
    <w:pPr>
      <w:pBdr>
        <w:bottom w:val="single" w:sz="8" w:space="4" w:color="00266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6577"/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  <w:lang w:val="en-GB"/>
    </w:rPr>
  </w:style>
  <w:style w:type="paragraph" w:styleId="ListParagraph">
    <w:name w:val="List Paragraph"/>
    <w:basedOn w:val="Normal"/>
    <w:uiPriority w:val="34"/>
    <w:qFormat/>
    <w:rsid w:val="00BA610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52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526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B526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B6A8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65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5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6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65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6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1C4"/>
    <w:rPr>
      <w:color w:val="0026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41C4"/>
    <w:rPr>
      <w:color w:val="5E6A71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D6577"/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D657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6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577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D6577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6577"/>
    <w:pPr>
      <w:pBdr>
        <w:bottom w:val="single" w:sz="4" w:space="4" w:color="002664" w:themeColor="accent1"/>
      </w:pBdr>
      <w:spacing w:before="200" w:after="280"/>
      <w:ind w:left="936" w:right="936"/>
    </w:pPr>
    <w:rPr>
      <w:b/>
      <w:bCs/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6577"/>
    <w:rPr>
      <w:b/>
      <w:bCs/>
      <w:i/>
      <w:iCs/>
      <w:color w:val="002664" w:themeColor="accent1"/>
      <w:lang w:val="en-GB"/>
    </w:rPr>
  </w:style>
  <w:style w:type="character" w:styleId="Strong">
    <w:name w:val="Strong"/>
    <w:basedOn w:val="DefaultParagraphFont"/>
    <w:uiPriority w:val="22"/>
    <w:qFormat/>
    <w:rsid w:val="005D6577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5D6577"/>
    <w:rPr>
      <w:smallCaps/>
      <w:color w:val="739ABC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D6577"/>
    <w:pPr>
      <w:pBdr>
        <w:bottom w:val="single" w:sz="8" w:space="4" w:color="00266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6577"/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  <w:lang w:val="en-GB"/>
    </w:rPr>
  </w:style>
  <w:style w:type="paragraph" w:styleId="ListParagraph">
    <w:name w:val="List Paragraph"/>
    <w:basedOn w:val="Normal"/>
    <w:uiPriority w:val="34"/>
    <w:qFormat/>
    <w:rsid w:val="00BA610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52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526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B526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B6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SV Theme">
  <a:themeElements>
    <a:clrScheme name="DSV Color scheeme">
      <a:dk1>
        <a:sysClr val="windowText" lastClr="000000"/>
      </a:dk1>
      <a:lt1>
        <a:sysClr val="window" lastClr="FFFFFF"/>
      </a:lt1>
      <a:dk2>
        <a:srgbClr val="002664"/>
      </a:dk2>
      <a:lt2>
        <a:srgbClr val="D1D4D3"/>
      </a:lt2>
      <a:accent1>
        <a:srgbClr val="002664"/>
      </a:accent1>
      <a:accent2>
        <a:srgbClr val="739ABC"/>
      </a:accent2>
      <a:accent3>
        <a:srgbClr val="69BE28"/>
      </a:accent3>
      <a:accent4>
        <a:srgbClr val="FECB00"/>
      </a:accent4>
      <a:accent5>
        <a:srgbClr val="FF6E00"/>
      </a:accent5>
      <a:accent6>
        <a:srgbClr val="5E6A71"/>
      </a:accent6>
      <a:hlink>
        <a:srgbClr val="002664"/>
      </a:hlink>
      <a:folHlink>
        <a:srgbClr val="5E6A71"/>
      </a:folHlink>
    </a:clrScheme>
    <a:fontScheme name="DSV Fonts Internally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1D7D1-DA68-490F-BC6E-EF85FAB2D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dcterms:created xsi:type="dcterms:W3CDTF">2021-09-20T06:42:00Z</dcterms:created>
  <dcterms:modified xsi:type="dcterms:W3CDTF">2021-09-20T06:42:00Z</dcterms:modified>
</cp:coreProperties>
</file>